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20F219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НАЦІОНАЛЬНИЙ УНІВЕРСИТЕТ «ЛЬВІВСЬКА ПОЛІТЕХНІКА»</w:t>
      </w:r>
    </w:p>
    <w:p w14:paraId="38F463FA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Кафедра Телекомунікації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4957"/>
        <w:gridCol w:w="2551"/>
        <w:gridCol w:w="2948"/>
      </w:tblGrid>
      <w:tr w:rsidR="0028591A" w:rsidRPr="001838E5" w14:paraId="42A4B20D" w14:textId="77777777" w:rsidTr="00C727BB">
        <w:tc>
          <w:tcPr>
            <w:tcW w:w="4957" w:type="dxa"/>
            <w:vMerge w:val="restart"/>
            <w:tcBorders>
              <w:top w:val="nil"/>
              <w:left w:val="nil"/>
              <w:bottom w:val="nil"/>
            </w:tcBorders>
          </w:tcPr>
          <w:p w14:paraId="12AC3ED2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4F2BF53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Робота №</w:t>
            </w:r>
          </w:p>
        </w:tc>
        <w:tc>
          <w:tcPr>
            <w:tcW w:w="2948" w:type="dxa"/>
          </w:tcPr>
          <w:p w14:paraId="1FA2C6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591A" w:rsidRPr="001838E5" w14:paraId="5F1657B6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434F6900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587BFB64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Група</w:t>
            </w:r>
          </w:p>
        </w:tc>
        <w:tc>
          <w:tcPr>
            <w:tcW w:w="2948" w:type="dxa"/>
          </w:tcPr>
          <w:p w14:paraId="276815BA" w14:textId="605A35A4" w:rsidR="0028591A" w:rsidRPr="001838E5" w:rsidRDefault="00492409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Р-34</w:t>
            </w:r>
            <w:bookmarkStart w:id="0" w:name="_GoBack"/>
            <w:bookmarkEnd w:id="0"/>
          </w:p>
        </w:tc>
      </w:tr>
      <w:tr w:rsidR="0028591A" w:rsidRPr="001838E5" w14:paraId="2AF8F415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772FC4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E912A3F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Студент</w:t>
            </w:r>
          </w:p>
        </w:tc>
        <w:tc>
          <w:tcPr>
            <w:tcW w:w="2948" w:type="dxa"/>
          </w:tcPr>
          <w:p w14:paraId="220EC06E" w14:textId="74FEEA44" w:rsidR="0028591A" w:rsidRPr="001838E5" w:rsidRDefault="00304B71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ость В.І.</w:t>
            </w:r>
          </w:p>
        </w:tc>
      </w:tr>
      <w:tr w:rsidR="0028591A" w:rsidRPr="001838E5" w14:paraId="1EDA0204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2BB8A55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5ABE10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Викладач</w:t>
            </w:r>
          </w:p>
        </w:tc>
        <w:tc>
          <w:tcPr>
            <w:tcW w:w="2948" w:type="dxa"/>
          </w:tcPr>
          <w:p w14:paraId="0DE4D55D" w14:textId="5D5EF1FF" w:rsidR="0028591A" w:rsidRPr="001838E5" w:rsidRDefault="00304B71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304B71">
              <w:rPr>
                <w:rFonts w:ascii="Times New Roman" w:hAnsi="Times New Roman"/>
                <w:sz w:val="24"/>
                <w:szCs w:val="24"/>
              </w:rPr>
              <w:t>Данильченко Т.Є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</w:tc>
      </w:tr>
    </w:tbl>
    <w:p w14:paraId="49601560" w14:textId="77777777" w:rsidR="0028591A" w:rsidRDefault="0028591A"/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E13D71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  <w:tcBorders>
              <w:bottom w:val="single" w:sz="4" w:space="0" w:color="auto"/>
            </w:tcBorders>
          </w:tcPr>
          <w:p w14:paraId="185829C0" w14:textId="1B7014B6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Провести аналіз мережі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граф якої зображений на рис.</w:t>
            </w:r>
          </w:p>
          <w:p w14:paraId="0F80B990" w14:textId="2CAB572B" w:rsidR="00E13D71" w:rsidRDefault="0028591A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класти ма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р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ицю суміжностей заданого графа і зобразити дерево шляхів між вершинами i та j рангом не більше 4. </w:t>
            </w:r>
          </w:p>
          <w:p w14:paraId="7C5D2E13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Визначити пропускну здатність шляху мінімального рангу між вершинами i та j </w:t>
            </w:r>
          </w:p>
          <w:p w14:paraId="7A8081BB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максимальний потік між вузлами i та j </w:t>
            </w:r>
          </w:p>
          <w:p w14:paraId="740556CE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чи можливо в мережі одночасне існування потоків С(1-4), С(2- 4), С(1-5) </w:t>
            </w:r>
          </w:p>
          <w:p w14:paraId="09A68817" w14:textId="59A6EE00" w:rsidR="007F052A" w:rsidRP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діть оптимальну довжину пакету l та відповідну швидкість передачі даних D біт/с для каналу зв’язку, при: l’, tp, pb, </w:t>
            </w:r>
          </w:p>
        </w:tc>
      </w:tr>
      <w:tr w:rsidR="005562EC" w:rsidRPr="007F052A" w14:paraId="1B3D82A5" w14:textId="77777777" w:rsidTr="007075F3">
        <w:trPr>
          <w:trHeight w:val="520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  <w:tcBorders>
              <w:bottom w:val="nil"/>
            </w:tcBorders>
          </w:tcPr>
          <w:p w14:paraId="7B35A584" w14:textId="3EBF68A2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501DD489" wp14:editId="5163781D">
                  <wp:extent cx="3800475" cy="1657350"/>
                  <wp:effectExtent l="19050" t="19050" r="28575" b="1905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-1" r="33721"/>
                          <a:stretch/>
                        </pic:blipFill>
                        <pic:spPr bwMode="auto">
                          <a:xfrm>
                            <a:off x="0" y="0"/>
                            <a:ext cx="3800475" cy="165735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6A9648E" w14:textId="77777777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  <w:p w14:paraId="2FD4AA66" w14:textId="225227A8" w:rsidR="00E13D71" w:rsidRPr="00A3749F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="00A3749F">
              <w:rPr>
                <w:rFonts w:ascii="Times New Roman" w:hAnsi="Times New Roman" w:cs="Times New Roman"/>
                <w:sz w:val="20"/>
                <w:szCs w:val="20"/>
              </w:rPr>
              <w:t>Матриця суміжностей</w:t>
            </w:r>
          </w:p>
          <w:p w14:paraId="0231ED71" w14:textId="38A38901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6D1E1F25" wp14:editId="379DB7DE">
                  <wp:extent cx="1752600" cy="1666875"/>
                  <wp:effectExtent l="0" t="0" r="0" b="952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1666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CBBE88" w14:textId="17FDBCE8" w:rsidR="0071737B" w:rsidRPr="0071737B" w:rsidRDefault="0071737B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1737B">
              <w:rPr>
                <w:rFonts w:ascii="Times New Roman" w:hAnsi="Times New Roman" w:cs="Times New Roman"/>
                <w:sz w:val="20"/>
                <w:szCs w:val="20"/>
              </w:rPr>
              <w:t>Дерево шляхів</w:t>
            </w:r>
          </w:p>
          <w:p w14:paraId="44F46682" w14:textId="648EB1D6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object w:dxaOrig="4306" w:dyaOrig="5371" w14:anchorId="4FF77D4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0.75pt;height:187.5pt" o:ole="">
                  <v:imagedata r:id="rId10" o:title=""/>
                </v:shape>
                <o:OLEObject Type="Embed" ProgID="Visio.Drawing.15" ShapeID="_x0000_i1025" DrawAspect="Content" ObjectID="_1651429511" r:id="rId11"/>
              </w:object>
            </w:r>
          </w:p>
          <w:p w14:paraId="5BA3F63D" w14:textId="4B4F83FE" w:rsidR="00E13D71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742D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4877DAA" w14:textId="3607E08E" w:rsidR="00FB5131" w:rsidRPr="00FB5131" w:rsidRDefault="00FB5131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с, тому що ребро 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/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Мбі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т/с , буде обмежуватись ребром 1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в якого пропускна здатність мен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ша - 120 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с</w:t>
            </w:r>
          </w:p>
          <w:p w14:paraId="721FDC33" w14:textId="77777777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  <w:p w14:paraId="62C0205C" w14:textId="74D03220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B5131">
              <w:rPr>
                <w:rFonts w:ascii="Times New Roman" w:hAnsi="Times New Roman" w:cs="Times New Roman"/>
                <w:sz w:val="20"/>
                <w:szCs w:val="20"/>
              </w:rPr>
              <w:t>1 – 3 – 4 = 34</w:t>
            </w:r>
          </w:p>
          <w:p w14:paraId="7FA64FFF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2 – 3 – 4 = 86</w:t>
            </w:r>
          </w:p>
          <w:p w14:paraId="2A57DD07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6 – 4 = 180</w:t>
            </w:r>
          </w:p>
          <w:p w14:paraId="07C724E5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 – 2 – 5 – 4 =54</w:t>
            </w:r>
          </w:p>
          <w:p w14:paraId="7DDF2660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= 354 Мбіт/с</w:t>
            </w:r>
          </w:p>
          <w:p w14:paraId="4B2666AB" w14:textId="7FFBC65E" w:rsidR="00FA1D13" w:rsidRPr="00F110BE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7075F3">
        <w:trPr>
          <w:trHeight w:val="965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  <w:tcBorders>
              <w:top w:val="nil"/>
            </w:tcBorders>
          </w:tcPr>
          <w:p w14:paraId="1002ED65" w14:textId="562E44DC" w:rsidR="004B727D" w:rsidRPr="007075F3" w:rsidRDefault="007075F3" w:rsidP="007075F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а цій лабораторній роботі, я більше ознайомився та дізнався про різні графи, будував матрицю суміжностей та інцидентностей, визначав максимальний потік та ін. В загальному , лабораторна робота була дуже цікава.</w:t>
            </w:r>
            <w:r w:rsidR="00E13D71">
              <w:rPr>
                <w:sz w:val="28"/>
                <w:szCs w:val="28"/>
              </w:rPr>
              <w:t xml:space="preserve"> 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92DC56" w14:textId="77777777" w:rsidR="00D53319" w:rsidRDefault="00D53319" w:rsidP="00FC2C96">
      <w:pPr>
        <w:spacing w:after="0" w:line="240" w:lineRule="auto"/>
      </w:pPr>
      <w:r>
        <w:separator/>
      </w:r>
    </w:p>
  </w:endnote>
  <w:endnote w:type="continuationSeparator" w:id="0">
    <w:p w14:paraId="78AED049" w14:textId="77777777" w:rsidR="00D53319" w:rsidRDefault="00D53319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4445A0" w14:textId="77777777" w:rsidR="00D53319" w:rsidRDefault="00D53319" w:rsidP="00FC2C96">
      <w:pPr>
        <w:spacing w:after="0" w:line="240" w:lineRule="auto"/>
      </w:pPr>
      <w:r>
        <w:separator/>
      </w:r>
    </w:p>
  </w:footnote>
  <w:footnote w:type="continuationSeparator" w:id="0">
    <w:p w14:paraId="44BF4C3B" w14:textId="77777777" w:rsidR="00D53319" w:rsidRDefault="00D53319" w:rsidP="00FC2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33B87"/>
    <w:rsid w:val="001838E5"/>
    <w:rsid w:val="00201FD7"/>
    <w:rsid w:val="00203BF1"/>
    <w:rsid w:val="0028591A"/>
    <w:rsid w:val="002862CB"/>
    <w:rsid w:val="002A5145"/>
    <w:rsid w:val="002B5404"/>
    <w:rsid w:val="00304B71"/>
    <w:rsid w:val="00492409"/>
    <w:rsid w:val="004B727D"/>
    <w:rsid w:val="00510EB8"/>
    <w:rsid w:val="005562EC"/>
    <w:rsid w:val="006742DC"/>
    <w:rsid w:val="007075F3"/>
    <w:rsid w:val="0071737B"/>
    <w:rsid w:val="00723B1F"/>
    <w:rsid w:val="007B21AE"/>
    <w:rsid w:val="007F052A"/>
    <w:rsid w:val="007F4826"/>
    <w:rsid w:val="00844E00"/>
    <w:rsid w:val="00892E53"/>
    <w:rsid w:val="00A3749F"/>
    <w:rsid w:val="00A7588E"/>
    <w:rsid w:val="00C82772"/>
    <w:rsid w:val="00D53319"/>
    <w:rsid w:val="00D61AA3"/>
    <w:rsid w:val="00D67A77"/>
    <w:rsid w:val="00E13D71"/>
    <w:rsid w:val="00EF0C82"/>
    <w:rsid w:val="00F110BE"/>
    <w:rsid w:val="00F738CB"/>
    <w:rsid w:val="00FA1D13"/>
    <w:rsid w:val="00FB5131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  <w15:docId w15:val="{8262B97C-67BD-460D-9A89-87F8350B0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285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859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_________Microsoft_Visio111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95C51F-3884-4F94-BFE4-66B2CFBA5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764</Words>
  <Characters>437</Characters>
  <Application>Microsoft Office Word</Application>
  <DocSecurity>0</DocSecurity>
  <Lines>3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icrosoft</cp:lastModifiedBy>
  <cp:revision>5</cp:revision>
  <dcterms:created xsi:type="dcterms:W3CDTF">2019-05-12T20:32:00Z</dcterms:created>
  <dcterms:modified xsi:type="dcterms:W3CDTF">2020-05-19T18:39:00Z</dcterms:modified>
</cp:coreProperties>
</file>